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bookmarkStart w:id="20" w:name="X044dc760112f85df23b48b7fa78f1cfbdfe1aa6"/>
    <w:p>
      <w:pPr>
        <w:pStyle w:val="Heading1"/>
      </w:pPr>
      <w:r>
        <w:t xml:space="preserve">Cover Letter for Translator Interpreter Position in Algeria Algiers</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Algeria Algiers</w:t>
      </w:r>
      <w:r>
        <w:br/>
      </w:r>
      <w:r>
        <w:t xml:space="preserve">Algeria</w:t>
      </w:r>
    </w:p>
    <w:p>
      <w:pPr>
        <w:pStyle w:val="BodyText"/>
      </w:pPr>
      <w:r>
        <w:t xml:space="preserve">Dear [Hiring Manager's Name],</w:t>
      </w:r>
    </w:p>
    <w:p>
      <w:pPr>
        <w:pStyle w:val="BodyText"/>
      </w:pPr>
      <w:r>
        <w:t xml:space="preserve">I am writing to express my sincere interest in the Translator Interpreter position at your esteemed organization in Algeria Algiers. With a deep passion for language, cultural exchange, and a proven track record of bridging communication gaps across diverse communities, I am eager to contribute my expertise as a Translator Interpreter in this dynamic and culturally rich region. Algeria Algiers, with its vibrant history and multilingual heritage, represents an ideal setting for someone like me to leverage my skills in fostering cross-cultural understanding.</w:t>
      </w:r>
    </w:p>
    <w:p>
      <w:pPr>
        <w:pStyle w:val="BodyText"/>
      </w:pPr>
      <w:r>
        <w:t xml:space="preserve">As a dedicated Translator Interpreter, I have spent [X years] honing my ability to translate not only words but also the nuances of meaning, context, and intent across languages. My proficiency in [list languages, e.g., Arabic and English] enables me to serve as a vital link between individuals and organizations operating in multilingual environments. Whether interpreting in formal settings such as business meetings, legal proceedings, or healthcare consultations, or translating documents that require precision and cultural sensitivity, I approach each task with meticulous attention to detail and an unwavering commitment to accuracy.</w:t>
      </w:r>
    </w:p>
    <w:p>
      <w:pPr>
        <w:pStyle w:val="BodyText"/>
      </w:pPr>
      <w:r>
        <w:t xml:space="preserve">Algeria Algiers holds a unique place in the global linguistic landscape. As a country where Arabic is the official language and French remains widely used, the role of a Translator Interpreter is both challenging and essential. I have long admired Algeria’s rich cultural tapestry and its efforts to preserve linguistic diversity while embracing modernity. My experience working with communities in [mention any relevant locations or projects, e.g., North Africa or international organizations] has equipped me with the adaptability and empathy needed to thrive in such a setting. I understand that effective communication is not just about language—it is about building trust, fostering collaboration, and respecting cultural norms.</w:t>
      </w:r>
    </w:p>
    <w:p>
      <w:pPr>
        <w:pStyle w:val="BodyText"/>
      </w:pPr>
      <w:r>
        <w:t xml:space="preserve">One of my most rewarding experiences as a Translator Interpreter was [describe a specific project or achievement, e.g., "supporting an international NGO in translating critical health resources for rural communities in Algeria"]. This work required not only linguistic precision but also a deep understanding of local customs and the ability to navigate complex social dynamics. The feedback I received from stakeholders highlighted how my translations helped bridge divides and empower individuals. I am confident that my skills will align seamlessly with the goals of your organization, particularly in [mention specific areas relevant to the company, e.g., "expanding international partnerships" or "enhancing cross-cultural communication"].</w:t>
      </w:r>
    </w:p>
    <w:p>
      <w:pPr>
        <w:pStyle w:val="BodyText"/>
      </w:pPr>
      <w:r>
        <w:t xml:space="preserve">What sets me apart as a Translator Interpreter is my dedication to continuous learning and cultural immersion. I regularly engage with Algerian media, literature, and community events to stay connected with the evolving linguistic and social landscape of Algeria Algiers. This proactive approach ensures that my translations are not only grammatically accurate but also culturally resonant. I am particularly passionate about preserving the Arabic language’s richness while making it accessible to global audiences. My work in [mention any relevant certifications or training, e.g., "interpreting for diplomatic missions"] has further strengthened my ability to handle high-stakes situations with professionalism and composure.</w:t>
      </w:r>
    </w:p>
    <w:p>
      <w:pPr>
        <w:pStyle w:val="BodyText"/>
      </w:pPr>
      <w:r>
        <w:t xml:space="preserve">Algeria Algiers is a city where tradition meets innovation, and I am excited about the opportunity to contribute to its growth as a Translator Interpreter. Whether it involves translating legal documents for international clients, interpreting during cultural exchange programs, or facilitating communication in educational institutions, I am committed to delivering excellence in every task. My goal is not only to meet expectations but to exceed them by bringing creativity, integrity, and a genuine passion for language to the table.</w:t>
      </w:r>
    </w:p>
    <w:p>
      <w:pPr>
        <w:pStyle w:val="BodyText"/>
      </w:pPr>
      <w:r>
        <w:t xml:space="preserve">I would be honored to bring my expertise as a Translator Interpreter to your team and play a role in advancing the mission of [Company Name]. I am available at your earliest convenience for an interview and can be reached at [phone number] or [email address]. Thank you for considering my application. I look forward to the possibility of contributing to your organization’s success in Algeria Algier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1T10:56:51Z</dcterms:created>
  <dcterms:modified xsi:type="dcterms:W3CDTF">2026-07-21T10:56:51Z</dcterms:modified>
</cp:coreProperties>
</file>

<file path=docProps/custom.xml><?xml version="1.0" encoding="utf-8"?>
<Properties xmlns="http://schemas.openxmlformats.org/officeDocument/2006/custom-properties" xmlns:vt="http://schemas.openxmlformats.org/officeDocument/2006/docPropsVTypes"/>
</file>